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34ACA9" w14:textId="107BA5C1" w:rsidR="00D37FEB" w:rsidRDefault="00D37FEB">
      <w:r>
        <w:rPr>
          <w:noProof/>
        </w:rPr>
        <w:drawing>
          <wp:anchor distT="0" distB="0" distL="114300" distR="114300" simplePos="0" relativeHeight="251656704" behindDoc="0" locked="0" layoutInCell="1" allowOverlap="1" wp14:anchorId="15E1F9C0" wp14:editId="5E2510E8">
            <wp:simplePos x="0" y="0"/>
            <wp:positionH relativeFrom="column">
              <wp:posOffset>1714500</wp:posOffset>
            </wp:positionH>
            <wp:positionV relativeFrom="paragraph">
              <wp:posOffset>0</wp:posOffset>
            </wp:positionV>
            <wp:extent cx="2660015" cy="798830"/>
            <wp:effectExtent l="0" t="0" r="0" b="0"/>
            <wp:wrapSquare wrapText="bothSides"/>
            <wp:docPr id="3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2"/>
                    <pic:cNvPicPr>
                      <a:picLocks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0015" cy="798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75516F" w14:textId="77777777" w:rsidR="00D37FEB" w:rsidRDefault="00D37FEB"/>
    <w:p w14:paraId="342AFC18" w14:textId="77777777" w:rsidR="00D37FEB" w:rsidRDefault="00D37FEB"/>
    <w:p w14:paraId="16B6C6EB" w14:textId="77777777" w:rsidR="00D37FEB" w:rsidRDefault="00D37FEB"/>
    <w:p w14:paraId="39801142" w14:textId="75F9F011" w:rsidR="000A564F" w:rsidRDefault="000A564F"/>
    <w:p w14:paraId="0122E713" w14:textId="29E1E11E" w:rsidR="000A564F" w:rsidRPr="000A564F" w:rsidRDefault="000A564F" w:rsidP="000A564F">
      <w:pPr>
        <w:jc w:val="center"/>
        <w:rPr>
          <w:rFonts w:ascii="Helvetica-Light" w:hAnsi="Helvetica-Light"/>
          <w:b/>
          <w:i/>
          <w:sz w:val="32"/>
          <w:szCs w:val="32"/>
        </w:rPr>
      </w:pPr>
      <w:r w:rsidRPr="000A564F">
        <w:rPr>
          <w:rFonts w:ascii="Helvetica-Light" w:hAnsi="Helvetica-Light"/>
          <w:b/>
          <w:i/>
          <w:sz w:val="32"/>
          <w:szCs w:val="32"/>
        </w:rPr>
        <w:t>Nomination Form – 202</w:t>
      </w:r>
      <w:r w:rsidR="00C46B6E">
        <w:rPr>
          <w:rFonts w:ascii="Helvetica-Light" w:hAnsi="Helvetica-Light"/>
          <w:b/>
          <w:i/>
          <w:sz w:val="32"/>
          <w:szCs w:val="32"/>
        </w:rPr>
        <w:t>1</w:t>
      </w:r>
    </w:p>
    <w:p w14:paraId="33076C11" w14:textId="77777777" w:rsidR="000A564F" w:rsidRDefault="000A564F" w:rsidP="000A564F">
      <w:pPr>
        <w:jc w:val="center"/>
        <w:rPr>
          <w:rFonts w:ascii="Helvetica-Light" w:hAnsi="Helvetica-Light"/>
          <w:b/>
          <w:sz w:val="32"/>
          <w:szCs w:val="32"/>
        </w:rPr>
      </w:pPr>
    </w:p>
    <w:p w14:paraId="3EC98971" w14:textId="593338E3" w:rsidR="004548BC" w:rsidRPr="00D37FEB" w:rsidRDefault="000A564F" w:rsidP="004548BC">
      <w:pPr>
        <w:jc w:val="center"/>
        <w:rPr>
          <w:rFonts w:ascii="Helvetica-Light" w:hAnsi="Helvetica-Light"/>
          <w:sz w:val="22"/>
          <w:szCs w:val="22"/>
        </w:rPr>
      </w:pPr>
      <w:r w:rsidRPr="00D37FEB">
        <w:rPr>
          <w:rFonts w:ascii="Helvetica-Light" w:hAnsi="Helvetica-Light"/>
          <w:sz w:val="22"/>
          <w:szCs w:val="22"/>
        </w:rPr>
        <w:t>Thank you for choosing Cash Legend as your stallion choice for this year. Please fill in the nomination form and ensure you have read our terms and conditions</w:t>
      </w:r>
      <w:r w:rsidR="004548BC" w:rsidRPr="00D37FEB">
        <w:rPr>
          <w:rFonts w:ascii="Helvetica-Light" w:hAnsi="Helvetica-Light"/>
          <w:sz w:val="22"/>
          <w:szCs w:val="22"/>
        </w:rPr>
        <w:t xml:space="preserve"> on our website</w:t>
      </w:r>
      <w:r w:rsidRPr="00D37FEB">
        <w:rPr>
          <w:rFonts w:ascii="Helvetica-Light" w:hAnsi="Helvetica-Light"/>
          <w:sz w:val="22"/>
          <w:szCs w:val="22"/>
        </w:rPr>
        <w:t>. The stud fee for 2020 is £</w:t>
      </w:r>
      <w:r w:rsidR="00470002">
        <w:rPr>
          <w:rFonts w:ascii="Helvetica-Light" w:hAnsi="Helvetica-Light"/>
          <w:sz w:val="22"/>
          <w:szCs w:val="22"/>
        </w:rPr>
        <w:t>4</w:t>
      </w:r>
      <w:r w:rsidRPr="00D37FEB">
        <w:rPr>
          <w:rFonts w:ascii="Helvetica-Light" w:hAnsi="Helvetica-Light"/>
          <w:sz w:val="22"/>
          <w:szCs w:val="22"/>
        </w:rPr>
        <w:t>50 + collection and courier costs. The information provided will be the details put on to your covering certificate</w:t>
      </w:r>
      <w:r w:rsidR="004548BC" w:rsidRPr="00D37FEB">
        <w:rPr>
          <w:rFonts w:ascii="Helvetica-Light" w:hAnsi="Helvetica-Light"/>
          <w:sz w:val="22"/>
          <w:szCs w:val="22"/>
        </w:rPr>
        <w:t xml:space="preserve"> and kept for our records.</w:t>
      </w:r>
    </w:p>
    <w:p w14:paraId="54AA7B0B" w14:textId="2CC95CA7" w:rsidR="000A564F" w:rsidRPr="00D37FEB" w:rsidRDefault="004548BC" w:rsidP="004548BC">
      <w:pPr>
        <w:jc w:val="center"/>
        <w:rPr>
          <w:rFonts w:ascii="Helvetica-Light" w:hAnsi="Helvetica-Light"/>
          <w:i/>
          <w:color w:val="FF0000"/>
          <w:sz w:val="22"/>
          <w:szCs w:val="22"/>
        </w:rPr>
      </w:pPr>
      <w:r w:rsidRPr="00D37FEB">
        <w:rPr>
          <w:rFonts w:ascii="Helvetica-Light" w:hAnsi="Helvetica-Light"/>
          <w:i/>
          <w:color w:val="FF0000"/>
          <w:sz w:val="22"/>
          <w:szCs w:val="22"/>
        </w:rPr>
        <w:t>Please note: Th</w:t>
      </w:r>
      <w:r w:rsidR="003320EA" w:rsidRPr="00D37FEB">
        <w:rPr>
          <w:rFonts w:ascii="Helvetica-Light" w:hAnsi="Helvetica-Light"/>
          <w:i/>
          <w:color w:val="FF0000"/>
          <w:sz w:val="22"/>
          <w:szCs w:val="22"/>
        </w:rPr>
        <w:t>e address you provide is where t</w:t>
      </w:r>
      <w:r w:rsidRPr="00D37FEB">
        <w:rPr>
          <w:rFonts w:ascii="Helvetica-Light" w:hAnsi="Helvetica-Light"/>
          <w:i/>
          <w:color w:val="FF0000"/>
          <w:sz w:val="22"/>
          <w:szCs w:val="22"/>
        </w:rPr>
        <w:t>he semen will be dispatched to</w:t>
      </w:r>
    </w:p>
    <w:p w14:paraId="2B3F45FD" w14:textId="471AA47D" w:rsidR="000A564F" w:rsidRDefault="00D37FEB" w:rsidP="000A564F">
      <w:pPr>
        <w:rPr>
          <w:rFonts w:ascii="Helvetica-Light" w:hAnsi="Helvetica-Light"/>
        </w:rPr>
      </w:pPr>
      <w:r>
        <w:rPr>
          <w:rFonts w:ascii="Helvetica-Light" w:hAnsi="Helvetica-Light"/>
          <w:noProof/>
        </w:rPr>
        <mc:AlternateContent>
          <mc:Choice Requires="wpc">
            <w:drawing>
              <wp:anchor distT="0" distB="0" distL="114300" distR="114300" simplePos="0" relativeHeight="251658752" behindDoc="0" locked="0" layoutInCell="1" allowOverlap="1" wp14:anchorId="6AF0BDA7" wp14:editId="46092DF6">
                <wp:simplePos x="0" y="0"/>
                <wp:positionH relativeFrom="column">
                  <wp:posOffset>140970</wp:posOffset>
                </wp:positionH>
                <wp:positionV relativeFrom="paragraph">
                  <wp:posOffset>200025</wp:posOffset>
                </wp:positionV>
                <wp:extent cx="5879465" cy="3037840"/>
                <wp:effectExtent l="0" t="0" r="26035" b="0"/>
                <wp:wrapSquare wrapText="bothSides"/>
                <wp:docPr id="4" name="Canvas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2" name=" 5"/>
                        <wps:cNvSpPr txBox="1">
                          <a:spLocks/>
                        </wps:cNvSpPr>
                        <wps:spPr bwMode="auto">
                          <a:xfrm>
                            <a:off x="213360" y="53340"/>
                            <a:ext cx="5666105" cy="294874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0AD9425" w14:textId="77777777" w:rsidR="000A564F" w:rsidRPr="004548BC" w:rsidRDefault="000A564F">
                              <w:pPr>
                                <w:rPr>
                                  <w:rFonts w:ascii="Helvetica-Light" w:hAnsi="Helvetica-Light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4548BC">
                                <w:rPr>
                                  <w:rFonts w:ascii="Helvetica-Light" w:hAnsi="Helvetica-Light"/>
                                  <w:b/>
                                  <w:sz w:val="22"/>
                                  <w:szCs w:val="22"/>
                                </w:rPr>
                                <w:t>Mare Details:</w:t>
                              </w:r>
                            </w:p>
                            <w:p w14:paraId="7E19363D" w14:textId="77777777" w:rsidR="000A564F" w:rsidRPr="004548BC" w:rsidRDefault="000A564F">
                              <w:pPr>
                                <w:rPr>
                                  <w:rFonts w:ascii="Helvetica-Light" w:hAnsi="Helvetica-Light"/>
                                  <w:sz w:val="22"/>
                                  <w:szCs w:val="22"/>
                                </w:rPr>
                              </w:pPr>
                            </w:p>
                            <w:p w14:paraId="2842CA75" w14:textId="39980A82" w:rsidR="000A564F" w:rsidRPr="004548BC" w:rsidRDefault="000A564F">
                              <w:pPr>
                                <w:rPr>
                                  <w:rFonts w:ascii="Helvetica-Light" w:hAnsi="Helvetica-Light"/>
                                  <w:sz w:val="22"/>
                                  <w:szCs w:val="22"/>
                                </w:rPr>
                              </w:pPr>
                              <w:r w:rsidRPr="004548BC">
                                <w:rPr>
                                  <w:rFonts w:ascii="Helvetica-Light" w:hAnsi="Helvetica-Light"/>
                                  <w:sz w:val="22"/>
                                  <w:szCs w:val="22"/>
                                </w:rPr>
                                <w:t>Passport name</w:t>
                              </w:r>
                              <w:r w:rsidR="00D37FEB">
                                <w:rPr>
                                  <w:rFonts w:ascii="Helvetica-Light" w:hAnsi="Helvetica-Light"/>
                                  <w:sz w:val="22"/>
                                  <w:szCs w:val="22"/>
                                </w:rPr>
                                <w:t>:</w:t>
                              </w:r>
                              <w:r w:rsidR="004548BC" w:rsidRPr="004548BC">
                                <w:rPr>
                                  <w:rFonts w:ascii="Helvetica-Light" w:hAnsi="Helvetica-Light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</w:p>
                            <w:p w14:paraId="255DAD91" w14:textId="77777777" w:rsidR="004548BC" w:rsidRPr="004548BC" w:rsidRDefault="004548BC">
                              <w:pPr>
                                <w:rPr>
                                  <w:rFonts w:ascii="Helvetica-Light" w:hAnsi="Helvetica-Light"/>
                                  <w:sz w:val="22"/>
                                  <w:szCs w:val="22"/>
                                </w:rPr>
                              </w:pPr>
                            </w:p>
                            <w:p w14:paraId="15D85CF5" w14:textId="18D7F439" w:rsidR="004548BC" w:rsidRPr="004548BC" w:rsidRDefault="004548BC">
                              <w:pPr>
                                <w:rPr>
                                  <w:rFonts w:ascii="Helvetica-Light" w:hAnsi="Helvetica-Light"/>
                                  <w:sz w:val="22"/>
                                  <w:szCs w:val="22"/>
                                </w:rPr>
                              </w:pPr>
                              <w:r w:rsidRPr="004548BC">
                                <w:rPr>
                                  <w:rFonts w:ascii="Helvetica-Light" w:hAnsi="Helvetica-Light"/>
                                  <w:sz w:val="22"/>
                                  <w:szCs w:val="22"/>
                                </w:rPr>
                                <w:t>Sire</w:t>
                              </w:r>
                              <w:r w:rsidR="00D37FEB">
                                <w:rPr>
                                  <w:rFonts w:ascii="Helvetica-Light" w:hAnsi="Helvetica-Light"/>
                                  <w:sz w:val="22"/>
                                  <w:szCs w:val="22"/>
                                </w:rPr>
                                <w:t>:</w:t>
                              </w:r>
                            </w:p>
                            <w:p w14:paraId="2872EF35" w14:textId="77777777" w:rsidR="004548BC" w:rsidRPr="004548BC" w:rsidRDefault="004548BC">
                              <w:pPr>
                                <w:rPr>
                                  <w:rFonts w:ascii="Helvetica-Light" w:hAnsi="Helvetica-Light"/>
                                  <w:sz w:val="22"/>
                                  <w:szCs w:val="22"/>
                                </w:rPr>
                              </w:pPr>
                            </w:p>
                            <w:p w14:paraId="5C4F93AD" w14:textId="15085E61" w:rsidR="004548BC" w:rsidRPr="004548BC" w:rsidRDefault="004548BC">
                              <w:pPr>
                                <w:rPr>
                                  <w:rFonts w:ascii="Helvetica-Light" w:hAnsi="Helvetica-Light"/>
                                  <w:sz w:val="22"/>
                                  <w:szCs w:val="22"/>
                                </w:rPr>
                              </w:pPr>
                              <w:r w:rsidRPr="004548BC">
                                <w:rPr>
                                  <w:rFonts w:ascii="Helvetica-Light" w:hAnsi="Helvetica-Light"/>
                                  <w:sz w:val="22"/>
                                  <w:szCs w:val="22"/>
                                </w:rPr>
                                <w:t>Dam</w:t>
                              </w:r>
                              <w:r w:rsidR="00D37FEB">
                                <w:rPr>
                                  <w:rFonts w:ascii="Helvetica-Light" w:hAnsi="Helvetica-Light"/>
                                  <w:sz w:val="22"/>
                                  <w:szCs w:val="22"/>
                                </w:rPr>
                                <w:t>:</w:t>
                              </w:r>
                            </w:p>
                            <w:p w14:paraId="73E1425D" w14:textId="77777777" w:rsidR="004548BC" w:rsidRPr="004548BC" w:rsidRDefault="004548BC">
                              <w:pPr>
                                <w:rPr>
                                  <w:rFonts w:ascii="Helvetica-Light" w:hAnsi="Helvetica-Light"/>
                                  <w:sz w:val="22"/>
                                  <w:szCs w:val="22"/>
                                </w:rPr>
                              </w:pPr>
                            </w:p>
                            <w:p w14:paraId="23BBE6EB" w14:textId="53CCE28E" w:rsidR="004548BC" w:rsidRPr="004548BC" w:rsidRDefault="004548BC">
                              <w:pPr>
                                <w:rPr>
                                  <w:rFonts w:ascii="Helvetica-Light" w:hAnsi="Helvetica-Light"/>
                                  <w:sz w:val="22"/>
                                  <w:szCs w:val="22"/>
                                </w:rPr>
                              </w:pPr>
                              <w:r w:rsidRPr="004548BC">
                                <w:rPr>
                                  <w:rFonts w:ascii="Helvetica-Light" w:hAnsi="Helvetica-Light"/>
                                  <w:sz w:val="22"/>
                                  <w:szCs w:val="22"/>
                                </w:rPr>
                                <w:t>Passport number</w:t>
                              </w:r>
                              <w:r w:rsidR="00D37FEB">
                                <w:rPr>
                                  <w:rFonts w:ascii="Helvetica-Light" w:hAnsi="Helvetica-Light"/>
                                  <w:sz w:val="22"/>
                                  <w:szCs w:val="22"/>
                                </w:rPr>
                                <w:t>:</w:t>
                              </w:r>
                            </w:p>
                            <w:p w14:paraId="7A968608" w14:textId="77777777" w:rsidR="000A564F" w:rsidRPr="004548BC" w:rsidRDefault="000A564F">
                              <w:pPr>
                                <w:rPr>
                                  <w:rFonts w:ascii="Helvetica-Light" w:hAnsi="Helvetica-Light"/>
                                  <w:sz w:val="22"/>
                                  <w:szCs w:val="22"/>
                                </w:rPr>
                              </w:pPr>
                            </w:p>
                            <w:p w14:paraId="7BA0D7BD" w14:textId="346B52E8" w:rsidR="000A564F" w:rsidRPr="004548BC" w:rsidRDefault="000A564F">
                              <w:pPr>
                                <w:rPr>
                                  <w:rFonts w:ascii="Helvetica-Light" w:hAnsi="Helvetica-Light"/>
                                  <w:sz w:val="22"/>
                                  <w:szCs w:val="22"/>
                                </w:rPr>
                              </w:pPr>
                              <w:r w:rsidRPr="004548BC">
                                <w:rPr>
                                  <w:rFonts w:ascii="Helvetica-Light" w:hAnsi="Helvetica-Light"/>
                                  <w:sz w:val="22"/>
                                  <w:szCs w:val="22"/>
                                </w:rPr>
                                <w:t xml:space="preserve">Microchip </w:t>
                              </w:r>
                              <w:r w:rsidR="003B40DF">
                                <w:rPr>
                                  <w:rFonts w:ascii="Helvetica-Light" w:hAnsi="Helvetica-Light"/>
                                  <w:sz w:val="22"/>
                                  <w:szCs w:val="22"/>
                                </w:rPr>
                                <w:t>number</w:t>
                              </w:r>
                              <w:r w:rsidR="00D37FEB">
                                <w:rPr>
                                  <w:rFonts w:ascii="Helvetica-Light" w:hAnsi="Helvetica-Light"/>
                                  <w:sz w:val="22"/>
                                  <w:szCs w:val="22"/>
                                </w:rPr>
                                <w:t>:</w:t>
                              </w:r>
                            </w:p>
                            <w:p w14:paraId="64817128" w14:textId="77777777" w:rsidR="000A564F" w:rsidRPr="004548BC" w:rsidRDefault="000A564F">
                              <w:pPr>
                                <w:rPr>
                                  <w:rFonts w:ascii="Helvetica-Light" w:hAnsi="Helvetica-Light"/>
                                  <w:sz w:val="22"/>
                                  <w:szCs w:val="22"/>
                                </w:rPr>
                              </w:pPr>
                            </w:p>
                            <w:p w14:paraId="54DF0357" w14:textId="1FBEB201" w:rsidR="000A564F" w:rsidRPr="004548BC" w:rsidRDefault="000A564F">
                              <w:pPr>
                                <w:rPr>
                                  <w:rFonts w:ascii="Helvetica-Light" w:hAnsi="Helvetica-Light"/>
                                  <w:sz w:val="22"/>
                                  <w:szCs w:val="22"/>
                                </w:rPr>
                              </w:pPr>
                              <w:r w:rsidRPr="004548BC">
                                <w:rPr>
                                  <w:rFonts w:ascii="Helvetica-Light" w:hAnsi="Helvetica-Light"/>
                                  <w:sz w:val="22"/>
                                  <w:szCs w:val="22"/>
                                </w:rPr>
                                <w:t>Studbook</w:t>
                              </w:r>
                              <w:r w:rsidR="00D37FEB">
                                <w:rPr>
                                  <w:rFonts w:ascii="Helvetica-Light" w:hAnsi="Helvetica-Light"/>
                                  <w:sz w:val="22"/>
                                  <w:szCs w:val="22"/>
                                </w:rPr>
                                <w:t>:</w:t>
                              </w:r>
                            </w:p>
                            <w:p w14:paraId="0A900B75" w14:textId="77777777" w:rsidR="000A564F" w:rsidRPr="004548BC" w:rsidRDefault="000A564F">
                              <w:pPr>
                                <w:rPr>
                                  <w:rFonts w:ascii="Helvetica-Light" w:hAnsi="Helvetica-Light"/>
                                  <w:sz w:val="22"/>
                                  <w:szCs w:val="22"/>
                                </w:rPr>
                              </w:pPr>
                            </w:p>
                            <w:p w14:paraId="53143BBA" w14:textId="71BF8D47" w:rsidR="000A564F" w:rsidRDefault="000A564F">
                              <w:pPr>
                                <w:rPr>
                                  <w:rFonts w:ascii="Helvetica-Light" w:hAnsi="Helvetica-Light"/>
                                  <w:sz w:val="22"/>
                                  <w:szCs w:val="22"/>
                                </w:rPr>
                              </w:pPr>
                              <w:r w:rsidRPr="004548BC">
                                <w:rPr>
                                  <w:rFonts w:ascii="Helvetica-Light" w:hAnsi="Helvetica-Light"/>
                                  <w:sz w:val="22"/>
                                  <w:szCs w:val="22"/>
                                </w:rPr>
                                <w:t>Age</w:t>
                              </w:r>
                              <w:r w:rsidR="004548BC" w:rsidRPr="004548BC">
                                <w:rPr>
                                  <w:rFonts w:ascii="Helvetica-Light" w:hAnsi="Helvetica-Light"/>
                                  <w:sz w:val="22"/>
                                  <w:szCs w:val="22"/>
                                </w:rPr>
                                <w:t>/DOB</w:t>
                              </w:r>
                              <w:r w:rsidR="00D37FEB">
                                <w:rPr>
                                  <w:rFonts w:ascii="Helvetica-Light" w:hAnsi="Helvetica-Light"/>
                                  <w:sz w:val="22"/>
                                  <w:szCs w:val="22"/>
                                </w:rPr>
                                <w:t>:</w:t>
                              </w:r>
                            </w:p>
                            <w:p w14:paraId="4A443F90" w14:textId="77777777" w:rsidR="004548BC" w:rsidRDefault="004548BC">
                              <w:pPr>
                                <w:rPr>
                                  <w:rFonts w:ascii="Helvetica-Light" w:hAnsi="Helvetica-Light"/>
                                  <w:sz w:val="22"/>
                                  <w:szCs w:val="22"/>
                                </w:rPr>
                              </w:pPr>
                            </w:p>
                            <w:p w14:paraId="37474DDB" w14:textId="5C9BD07B" w:rsidR="004548BC" w:rsidRPr="004548BC" w:rsidRDefault="004548BC">
                              <w:pPr>
                                <w:rPr>
                                  <w:rFonts w:ascii="Helvetica-Light" w:hAnsi="Helvetica-Light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Helvetica-Light" w:hAnsi="Helvetica-Light"/>
                                  <w:sz w:val="22"/>
                                  <w:szCs w:val="22"/>
                                </w:rPr>
                                <w:t>Fresh/Chilled/Frozen Semen</w:t>
                              </w:r>
                              <w:r w:rsidR="00D37FEB">
                                <w:rPr>
                                  <w:rFonts w:ascii="Helvetica-Light" w:hAnsi="Helvetica-Light"/>
                                  <w:sz w:val="22"/>
                                  <w:szCs w:val="22"/>
                                </w:rPr>
                                <w:t>:</w:t>
                              </w:r>
                              <w:r>
                                <w:rPr>
                                  <w:rFonts w:ascii="Helvetica-Light" w:hAnsi="Helvetica-Light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</w:p>
                            <w:p w14:paraId="45829C88" w14:textId="77777777" w:rsidR="004548BC" w:rsidRDefault="004548BC">
                              <w:pPr>
                                <w:rPr>
                                  <w:rFonts w:ascii="Helvetica-Light" w:hAnsi="Helvetica-Light"/>
                                </w:rPr>
                              </w:pPr>
                            </w:p>
                            <w:p w14:paraId="3EBBDC4E" w14:textId="77777777" w:rsidR="004548BC" w:rsidRDefault="004548BC">
                              <w:pPr>
                                <w:rPr>
                                  <w:rFonts w:ascii="Helvetica-Light" w:hAnsi="Helvetica-Light"/>
                                </w:rPr>
                              </w:pPr>
                            </w:p>
                            <w:p w14:paraId="47FF8071" w14:textId="77777777" w:rsidR="004548BC" w:rsidRDefault="004548BC">
                              <w:pPr>
                                <w:rPr>
                                  <w:rFonts w:ascii="Helvetica-Light" w:hAnsi="Helvetica-Light"/>
                                </w:rPr>
                              </w:pPr>
                            </w:p>
                            <w:p w14:paraId="2FEF3C4E" w14:textId="77777777" w:rsidR="004548BC" w:rsidRDefault="004548BC">
                              <w:pPr>
                                <w:rPr>
                                  <w:rFonts w:ascii="Helvetica-Light" w:hAnsi="Helvetica-Light"/>
                                </w:rPr>
                              </w:pPr>
                            </w:p>
                            <w:p w14:paraId="07E93A3B" w14:textId="77777777" w:rsidR="004548BC" w:rsidRPr="000A564F" w:rsidRDefault="004548BC">
                              <w:pPr>
                                <w:rPr>
                                  <w:rFonts w:ascii="Helvetica-Light" w:hAnsi="Helvetica-Light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F0BDA7" id="Canvas 4" o:spid="_x0000_s1026" editas="canvas" style="position:absolute;margin-left:11.1pt;margin-top:15.75pt;width:462.95pt;height:239.2pt;z-index:251658752" coordsize="58794,303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8794;height:30378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 5" o:spid="_x0000_s1028" type="#_x0000_t202" style="position:absolute;left:2133;top:533;width:56661;height:294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">
                  <v:path arrowok="t"/>
                  <v:textbox>
                    <w:txbxContent>
                      <w:p w14:paraId="60AD9425" w14:textId="77777777" w:rsidR="000A564F" w:rsidRPr="004548BC" w:rsidRDefault="000A564F">
                        <w:pPr>
                          <w:rPr>
                            <w:rFonts w:ascii="Helvetica-Light" w:hAnsi="Helvetica-Light"/>
                            <w:b/>
                            <w:sz w:val="22"/>
                            <w:szCs w:val="22"/>
                          </w:rPr>
                        </w:pPr>
                        <w:r w:rsidRPr="004548BC">
                          <w:rPr>
                            <w:rFonts w:ascii="Helvetica-Light" w:hAnsi="Helvetica-Light"/>
                            <w:b/>
                            <w:sz w:val="22"/>
                            <w:szCs w:val="22"/>
                          </w:rPr>
                          <w:t>Mare Details:</w:t>
                        </w:r>
                      </w:p>
                      <w:p w14:paraId="7E19363D" w14:textId="77777777" w:rsidR="000A564F" w:rsidRPr="004548BC" w:rsidRDefault="000A564F">
                        <w:pPr>
                          <w:rPr>
                            <w:rFonts w:ascii="Helvetica-Light" w:hAnsi="Helvetica-Light"/>
                            <w:sz w:val="22"/>
                            <w:szCs w:val="22"/>
                          </w:rPr>
                        </w:pPr>
                      </w:p>
                      <w:p w14:paraId="2842CA75" w14:textId="39980A82" w:rsidR="000A564F" w:rsidRPr="004548BC" w:rsidRDefault="000A564F">
                        <w:pPr>
                          <w:rPr>
                            <w:rFonts w:ascii="Helvetica-Light" w:hAnsi="Helvetica-Light"/>
                            <w:sz w:val="22"/>
                            <w:szCs w:val="22"/>
                          </w:rPr>
                        </w:pPr>
                        <w:r w:rsidRPr="004548BC">
                          <w:rPr>
                            <w:rFonts w:ascii="Helvetica-Light" w:hAnsi="Helvetica-Light"/>
                            <w:sz w:val="22"/>
                            <w:szCs w:val="22"/>
                          </w:rPr>
                          <w:t>Passport name</w:t>
                        </w:r>
                        <w:r w:rsidR="00D37FEB">
                          <w:rPr>
                            <w:rFonts w:ascii="Helvetica-Light" w:hAnsi="Helvetica-Light"/>
                            <w:sz w:val="22"/>
                            <w:szCs w:val="22"/>
                          </w:rPr>
                          <w:t>:</w:t>
                        </w:r>
                        <w:r w:rsidR="004548BC" w:rsidRPr="004548BC">
                          <w:rPr>
                            <w:rFonts w:ascii="Helvetica-Light" w:hAnsi="Helvetica-Light"/>
                            <w:sz w:val="22"/>
                            <w:szCs w:val="22"/>
                          </w:rPr>
                          <w:t xml:space="preserve"> </w:t>
                        </w:r>
                      </w:p>
                      <w:p w14:paraId="255DAD91" w14:textId="77777777" w:rsidR="004548BC" w:rsidRPr="004548BC" w:rsidRDefault="004548BC">
                        <w:pPr>
                          <w:rPr>
                            <w:rFonts w:ascii="Helvetica-Light" w:hAnsi="Helvetica-Light"/>
                            <w:sz w:val="22"/>
                            <w:szCs w:val="22"/>
                          </w:rPr>
                        </w:pPr>
                      </w:p>
                      <w:p w14:paraId="15D85CF5" w14:textId="18D7F439" w:rsidR="004548BC" w:rsidRPr="004548BC" w:rsidRDefault="004548BC">
                        <w:pPr>
                          <w:rPr>
                            <w:rFonts w:ascii="Helvetica-Light" w:hAnsi="Helvetica-Light"/>
                            <w:sz w:val="22"/>
                            <w:szCs w:val="22"/>
                          </w:rPr>
                        </w:pPr>
                        <w:r w:rsidRPr="004548BC">
                          <w:rPr>
                            <w:rFonts w:ascii="Helvetica-Light" w:hAnsi="Helvetica-Light"/>
                            <w:sz w:val="22"/>
                            <w:szCs w:val="22"/>
                          </w:rPr>
                          <w:t>Sire</w:t>
                        </w:r>
                        <w:r w:rsidR="00D37FEB">
                          <w:rPr>
                            <w:rFonts w:ascii="Helvetica-Light" w:hAnsi="Helvetica-Light"/>
                            <w:sz w:val="22"/>
                            <w:szCs w:val="22"/>
                          </w:rPr>
                          <w:t>:</w:t>
                        </w:r>
                      </w:p>
                      <w:p w14:paraId="2872EF35" w14:textId="77777777" w:rsidR="004548BC" w:rsidRPr="004548BC" w:rsidRDefault="004548BC">
                        <w:pPr>
                          <w:rPr>
                            <w:rFonts w:ascii="Helvetica-Light" w:hAnsi="Helvetica-Light"/>
                            <w:sz w:val="22"/>
                            <w:szCs w:val="22"/>
                          </w:rPr>
                        </w:pPr>
                      </w:p>
                      <w:p w14:paraId="5C4F93AD" w14:textId="15085E61" w:rsidR="004548BC" w:rsidRPr="004548BC" w:rsidRDefault="004548BC">
                        <w:pPr>
                          <w:rPr>
                            <w:rFonts w:ascii="Helvetica-Light" w:hAnsi="Helvetica-Light"/>
                            <w:sz w:val="22"/>
                            <w:szCs w:val="22"/>
                          </w:rPr>
                        </w:pPr>
                        <w:r w:rsidRPr="004548BC">
                          <w:rPr>
                            <w:rFonts w:ascii="Helvetica-Light" w:hAnsi="Helvetica-Light"/>
                            <w:sz w:val="22"/>
                            <w:szCs w:val="22"/>
                          </w:rPr>
                          <w:t>Dam</w:t>
                        </w:r>
                        <w:r w:rsidR="00D37FEB">
                          <w:rPr>
                            <w:rFonts w:ascii="Helvetica-Light" w:hAnsi="Helvetica-Light"/>
                            <w:sz w:val="22"/>
                            <w:szCs w:val="22"/>
                          </w:rPr>
                          <w:t>:</w:t>
                        </w:r>
                      </w:p>
                      <w:p w14:paraId="73E1425D" w14:textId="77777777" w:rsidR="004548BC" w:rsidRPr="004548BC" w:rsidRDefault="004548BC">
                        <w:pPr>
                          <w:rPr>
                            <w:rFonts w:ascii="Helvetica-Light" w:hAnsi="Helvetica-Light"/>
                            <w:sz w:val="22"/>
                            <w:szCs w:val="22"/>
                          </w:rPr>
                        </w:pPr>
                      </w:p>
                      <w:p w14:paraId="23BBE6EB" w14:textId="53CCE28E" w:rsidR="004548BC" w:rsidRPr="004548BC" w:rsidRDefault="004548BC">
                        <w:pPr>
                          <w:rPr>
                            <w:rFonts w:ascii="Helvetica-Light" w:hAnsi="Helvetica-Light"/>
                            <w:sz w:val="22"/>
                            <w:szCs w:val="22"/>
                          </w:rPr>
                        </w:pPr>
                        <w:r w:rsidRPr="004548BC">
                          <w:rPr>
                            <w:rFonts w:ascii="Helvetica-Light" w:hAnsi="Helvetica-Light"/>
                            <w:sz w:val="22"/>
                            <w:szCs w:val="22"/>
                          </w:rPr>
                          <w:t>Passport number</w:t>
                        </w:r>
                        <w:r w:rsidR="00D37FEB">
                          <w:rPr>
                            <w:rFonts w:ascii="Helvetica-Light" w:hAnsi="Helvetica-Light"/>
                            <w:sz w:val="22"/>
                            <w:szCs w:val="22"/>
                          </w:rPr>
                          <w:t>:</w:t>
                        </w:r>
                      </w:p>
                      <w:p w14:paraId="7A968608" w14:textId="77777777" w:rsidR="000A564F" w:rsidRPr="004548BC" w:rsidRDefault="000A564F">
                        <w:pPr>
                          <w:rPr>
                            <w:rFonts w:ascii="Helvetica-Light" w:hAnsi="Helvetica-Light"/>
                            <w:sz w:val="22"/>
                            <w:szCs w:val="22"/>
                          </w:rPr>
                        </w:pPr>
                      </w:p>
                      <w:p w14:paraId="7BA0D7BD" w14:textId="346B52E8" w:rsidR="000A564F" w:rsidRPr="004548BC" w:rsidRDefault="000A564F">
                        <w:pPr>
                          <w:rPr>
                            <w:rFonts w:ascii="Helvetica-Light" w:hAnsi="Helvetica-Light"/>
                            <w:sz w:val="22"/>
                            <w:szCs w:val="22"/>
                          </w:rPr>
                        </w:pPr>
                        <w:r w:rsidRPr="004548BC">
                          <w:rPr>
                            <w:rFonts w:ascii="Helvetica-Light" w:hAnsi="Helvetica-Light"/>
                            <w:sz w:val="22"/>
                            <w:szCs w:val="22"/>
                          </w:rPr>
                          <w:t xml:space="preserve">Microchip </w:t>
                        </w:r>
                        <w:r w:rsidR="003B40DF">
                          <w:rPr>
                            <w:rFonts w:ascii="Helvetica-Light" w:hAnsi="Helvetica-Light"/>
                            <w:sz w:val="22"/>
                            <w:szCs w:val="22"/>
                          </w:rPr>
                          <w:t>number</w:t>
                        </w:r>
                        <w:r w:rsidR="00D37FEB">
                          <w:rPr>
                            <w:rFonts w:ascii="Helvetica-Light" w:hAnsi="Helvetica-Light"/>
                            <w:sz w:val="22"/>
                            <w:szCs w:val="22"/>
                          </w:rPr>
                          <w:t>:</w:t>
                        </w:r>
                      </w:p>
                      <w:p w14:paraId="64817128" w14:textId="77777777" w:rsidR="000A564F" w:rsidRPr="004548BC" w:rsidRDefault="000A564F">
                        <w:pPr>
                          <w:rPr>
                            <w:rFonts w:ascii="Helvetica-Light" w:hAnsi="Helvetica-Light"/>
                            <w:sz w:val="22"/>
                            <w:szCs w:val="22"/>
                          </w:rPr>
                        </w:pPr>
                      </w:p>
                      <w:p w14:paraId="54DF0357" w14:textId="1FBEB201" w:rsidR="000A564F" w:rsidRPr="004548BC" w:rsidRDefault="000A564F">
                        <w:pPr>
                          <w:rPr>
                            <w:rFonts w:ascii="Helvetica-Light" w:hAnsi="Helvetica-Light"/>
                            <w:sz w:val="22"/>
                            <w:szCs w:val="22"/>
                          </w:rPr>
                        </w:pPr>
                        <w:r w:rsidRPr="004548BC">
                          <w:rPr>
                            <w:rFonts w:ascii="Helvetica-Light" w:hAnsi="Helvetica-Light"/>
                            <w:sz w:val="22"/>
                            <w:szCs w:val="22"/>
                          </w:rPr>
                          <w:t>Studbook</w:t>
                        </w:r>
                        <w:r w:rsidR="00D37FEB">
                          <w:rPr>
                            <w:rFonts w:ascii="Helvetica-Light" w:hAnsi="Helvetica-Light"/>
                            <w:sz w:val="22"/>
                            <w:szCs w:val="22"/>
                          </w:rPr>
                          <w:t>:</w:t>
                        </w:r>
                      </w:p>
                      <w:p w14:paraId="0A900B75" w14:textId="77777777" w:rsidR="000A564F" w:rsidRPr="004548BC" w:rsidRDefault="000A564F">
                        <w:pPr>
                          <w:rPr>
                            <w:rFonts w:ascii="Helvetica-Light" w:hAnsi="Helvetica-Light"/>
                            <w:sz w:val="22"/>
                            <w:szCs w:val="22"/>
                          </w:rPr>
                        </w:pPr>
                      </w:p>
                      <w:p w14:paraId="53143BBA" w14:textId="71BF8D47" w:rsidR="000A564F" w:rsidRDefault="000A564F">
                        <w:pPr>
                          <w:rPr>
                            <w:rFonts w:ascii="Helvetica-Light" w:hAnsi="Helvetica-Light"/>
                            <w:sz w:val="22"/>
                            <w:szCs w:val="22"/>
                          </w:rPr>
                        </w:pPr>
                        <w:r w:rsidRPr="004548BC">
                          <w:rPr>
                            <w:rFonts w:ascii="Helvetica-Light" w:hAnsi="Helvetica-Light"/>
                            <w:sz w:val="22"/>
                            <w:szCs w:val="22"/>
                          </w:rPr>
                          <w:t>Age</w:t>
                        </w:r>
                        <w:r w:rsidR="004548BC" w:rsidRPr="004548BC">
                          <w:rPr>
                            <w:rFonts w:ascii="Helvetica-Light" w:hAnsi="Helvetica-Light"/>
                            <w:sz w:val="22"/>
                            <w:szCs w:val="22"/>
                          </w:rPr>
                          <w:t>/DOB</w:t>
                        </w:r>
                        <w:r w:rsidR="00D37FEB">
                          <w:rPr>
                            <w:rFonts w:ascii="Helvetica-Light" w:hAnsi="Helvetica-Light"/>
                            <w:sz w:val="22"/>
                            <w:szCs w:val="22"/>
                          </w:rPr>
                          <w:t>:</w:t>
                        </w:r>
                      </w:p>
                      <w:p w14:paraId="4A443F90" w14:textId="77777777" w:rsidR="004548BC" w:rsidRDefault="004548BC">
                        <w:pPr>
                          <w:rPr>
                            <w:rFonts w:ascii="Helvetica-Light" w:hAnsi="Helvetica-Light"/>
                            <w:sz w:val="22"/>
                            <w:szCs w:val="22"/>
                          </w:rPr>
                        </w:pPr>
                      </w:p>
                      <w:p w14:paraId="37474DDB" w14:textId="5C9BD07B" w:rsidR="004548BC" w:rsidRPr="004548BC" w:rsidRDefault="004548BC">
                        <w:pPr>
                          <w:rPr>
                            <w:rFonts w:ascii="Helvetica-Light" w:hAnsi="Helvetica-Light"/>
                            <w:sz w:val="22"/>
                            <w:szCs w:val="22"/>
                          </w:rPr>
                        </w:pPr>
                        <w:r>
                          <w:rPr>
                            <w:rFonts w:ascii="Helvetica-Light" w:hAnsi="Helvetica-Light"/>
                            <w:sz w:val="22"/>
                            <w:szCs w:val="22"/>
                          </w:rPr>
                          <w:t>Fresh/Chilled/Frozen Semen</w:t>
                        </w:r>
                        <w:r w:rsidR="00D37FEB">
                          <w:rPr>
                            <w:rFonts w:ascii="Helvetica-Light" w:hAnsi="Helvetica-Light"/>
                            <w:sz w:val="22"/>
                            <w:szCs w:val="22"/>
                          </w:rPr>
                          <w:t>:</w:t>
                        </w:r>
                        <w:r>
                          <w:rPr>
                            <w:rFonts w:ascii="Helvetica-Light" w:hAnsi="Helvetica-Light"/>
                            <w:sz w:val="22"/>
                            <w:szCs w:val="22"/>
                          </w:rPr>
                          <w:t xml:space="preserve"> </w:t>
                        </w:r>
                      </w:p>
                      <w:p w14:paraId="45829C88" w14:textId="77777777" w:rsidR="004548BC" w:rsidRDefault="004548BC">
                        <w:pPr>
                          <w:rPr>
                            <w:rFonts w:ascii="Helvetica-Light" w:hAnsi="Helvetica-Light"/>
                          </w:rPr>
                        </w:pPr>
                      </w:p>
                      <w:p w14:paraId="3EBBDC4E" w14:textId="77777777" w:rsidR="004548BC" w:rsidRDefault="004548BC">
                        <w:pPr>
                          <w:rPr>
                            <w:rFonts w:ascii="Helvetica-Light" w:hAnsi="Helvetica-Light"/>
                          </w:rPr>
                        </w:pPr>
                      </w:p>
                      <w:p w14:paraId="47FF8071" w14:textId="77777777" w:rsidR="004548BC" w:rsidRDefault="004548BC">
                        <w:pPr>
                          <w:rPr>
                            <w:rFonts w:ascii="Helvetica-Light" w:hAnsi="Helvetica-Light"/>
                          </w:rPr>
                        </w:pPr>
                      </w:p>
                      <w:p w14:paraId="2FEF3C4E" w14:textId="77777777" w:rsidR="004548BC" w:rsidRDefault="004548BC">
                        <w:pPr>
                          <w:rPr>
                            <w:rFonts w:ascii="Helvetica-Light" w:hAnsi="Helvetica-Light"/>
                          </w:rPr>
                        </w:pPr>
                      </w:p>
                      <w:p w14:paraId="07E93A3B" w14:textId="77777777" w:rsidR="004548BC" w:rsidRPr="000A564F" w:rsidRDefault="004548BC">
                        <w:pPr>
                          <w:rPr>
                            <w:rFonts w:ascii="Helvetica-Light" w:hAnsi="Helvetica-Light"/>
                          </w:rPr>
                        </w:pP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356CD174" w14:textId="65A1EFBB" w:rsidR="000A564F" w:rsidRDefault="000A564F" w:rsidP="000A564F">
      <w:pPr>
        <w:rPr>
          <w:rFonts w:ascii="Helvetica-Light" w:hAnsi="Helvetica-Light"/>
        </w:rPr>
      </w:pPr>
    </w:p>
    <w:p w14:paraId="2AAC211D" w14:textId="3893E672" w:rsidR="000A564F" w:rsidRDefault="00D37FEB" w:rsidP="000A564F">
      <w:pPr>
        <w:rPr>
          <w:rFonts w:ascii="Helvetica-Light" w:hAnsi="Helvetica-Light"/>
        </w:rPr>
      </w:pPr>
      <w:r>
        <w:rPr>
          <w:rFonts w:ascii="Helvetica-Light" w:hAnsi="Helvetica-Light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2D74B1A" wp14:editId="19B8605B">
                <wp:simplePos x="0" y="0"/>
                <wp:positionH relativeFrom="margin">
                  <wp:posOffset>346710</wp:posOffset>
                </wp:positionH>
                <wp:positionV relativeFrom="paragraph">
                  <wp:posOffset>10160</wp:posOffset>
                </wp:positionV>
                <wp:extent cx="5676900" cy="2682240"/>
                <wp:effectExtent l="0" t="0" r="19050" b="22860"/>
                <wp:wrapNone/>
                <wp:docPr id="1" name="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676900" cy="2682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A325FD" w14:textId="77777777" w:rsidR="004548BC" w:rsidRPr="00D37FEB" w:rsidRDefault="004548BC">
                            <w:pPr>
                              <w:rPr>
                                <w:rFonts w:ascii="Helvetica-Light" w:hAnsi="Helvetica-Light"/>
                                <w:b/>
                                <w:sz w:val="22"/>
                                <w:szCs w:val="22"/>
                              </w:rPr>
                            </w:pPr>
                            <w:r w:rsidRPr="00D37FEB">
                              <w:rPr>
                                <w:rFonts w:ascii="Helvetica-Light" w:hAnsi="Helvetica-Light"/>
                                <w:b/>
                                <w:sz w:val="22"/>
                                <w:szCs w:val="22"/>
                              </w:rPr>
                              <w:t>Owner Details:</w:t>
                            </w:r>
                          </w:p>
                          <w:p w14:paraId="1DF536D9" w14:textId="77777777" w:rsidR="004548BC" w:rsidRPr="00D37FEB" w:rsidRDefault="004548BC">
                            <w:pPr>
                              <w:rPr>
                                <w:rFonts w:ascii="Helvetica-Light" w:hAnsi="Helvetica-Light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6345F7CD" w14:textId="64692B22" w:rsidR="004548BC" w:rsidRPr="00D37FEB" w:rsidRDefault="004548BC">
                            <w:pPr>
                              <w:rPr>
                                <w:rFonts w:ascii="Helvetica-Light" w:hAnsi="Helvetica-Light"/>
                                <w:sz w:val="22"/>
                                <w:szCs w:val="22"/>
                              </w:rPr>
                            </w:pPr>
                            <w:r w:rsidRPr="00D37FEB">
                              <w:rPr>
                                <w:rFonts w:ascii="Helvetica-Light" w:hAnsi="Helvetica-Light"/>
                                <w:sz w:val="22"/>
                                <w:szCs w:val="22"/>
                              </w:rPr>
                              <w:t>Name</w:t>
                            </w:r>
                            <w:r w:rsidR="00D37FEB">
                              <w:rPr>
                                <w:rFonts w:ascii="Helvetica-Light" w:hAnsi="Helvetica-Light"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0E404C91" w14:textId="77777777" w:rsidR="004548BC" w:rsidRPr="00D37FEB" w:rsidRDefault="004548BC">
                            <w:pPr>
                              <w:rPr>
                                <w:rFonts w:ascii="Helvetica-Light" w:hAnsi="Helvetica-Light"/>
                                <w:sz w:val="22"/>
                                <w:szCs w:val="22"/>
                              </w:rPr>
                            </w:pPr>
                          </w:p>
                          <w:p w14:paraId="50116ABE" w14:textId="12C11256" w:rsidR="004548BC" w:rsidRDefault="004548BC" w:rsidP="00D37FEB">
                            <w:pPr>
                              <w:rPr>
                                <w:rFonts w:ascii="Helvetica-Light" w:hAnsi="Helvetica-Light"/>
                                <w:sz w:val="22"/>
                                <w:szCs w:val="22"/>
                              </w:rPr>
                            </w:pPr>
                            <w:r w:rsidRPr="00D37FEB">
                              <w:rPr>
                                <w:rFonts w:ascii="Helvetica-Light" w:hAnsi="Helvetica-Light"/>
                                <w:sz w:val="22"/>
                                <w:szCs w:val="22"/>
                              </w:rPr>
                              <w:t>Address</w:t>
                            </w:r>
                            <w:r w:rsidR="00D37FEB">
                              <w:rPr>
                                <w:rFonts w:ascii="Helvetica-Light" w:hAnsi="Helvetica-Light"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1FD0C823" w14:textId="279AAD26" w:rsidR="00D37FEB" w:rsidRDefault="00D37FEB" w:rsidP="00D37FEB">
                            <w:pPr>
                              <w:rPr>
                                <w:rFonts w:ascii="Helvetica-Light" w:hAnsi="Helvetica-Light"/>
                                <w:sz w:val="22"/>
                                <w:szCs w:val="22"/>
                              </w:rPr>
                            </w:pPr>
                          </w:p>
                          <w:p w14:paraId="73F15AC0" w14:textId="77777777" w:rsidR="00D37FEB" w:rsidRPr="00D37FEB" w:rsidRDefault="00D37FEB" w:rsidP="00D37FEB">
                            <w:pPr>
                              <w:rPr>
                                <w:rFonts w:ascii="Helvetica-Light" w:hAnsi="Helvetica-Light"/>
                                <w:sz w:val="22"/>
                                <w:szCs w:val="22"/>
                              </w:rPr>
                            </w:pPr>
                          </w:p>
                          <w:p w14:paraId="4738E74B" w14:textId="77777777" w:rsidR="004548BC" w:rsidRPr="00D37FEB" w:rsidRDefault="004548BC">
                            <w:pPr>
                              <w:rPr>
                                <w:rFonts w:ascii="Helvetica-Light" w:hAnsi="Helvetica-Light"/>
                                <w:sz w:val="22"/>
                                <w:szCs w:val="22"/>
                              </w:rPr>
                            </w:pPr>
                          </w:p>
                          <w:p w14:paraId="6D0E1424" w14:textId="77777777" w:rsidR="004548BC" w:rsidRPr="00D37FEB" w:rsidRDefault="004548BC">
                            <w:pPr>
                              <w:rPr>
                                <w:rFonts w:ascii="Helvetica-Light" w:hAnsi="Helvetica-Light"/>
                                <w:sz w:val="22"/>
                                <w:szCs w:val="22"/>
                              </w:rPr>
                            </w:pPr>
                          </w:p>
                          <w:p w14:paraId="5027987F" w14:textId="14683148" w:rsidR="004548BC" w:rsidRPr="00D37FEB" w:rsidRDefault="004548BC">
                            <w:pPr>
                              <w:rPr>
                                <w:rFonts w:ascii="Helvetica-Light" w:hAnsi="Helvetica-Light"/>
                                <w:sz w:val="22"/>
                                <w:szCs w:val="22"/>
                              </w:rPr>
                            </w:pPr>
                            <w:r w:rsidRPr="00D37FEB">
                              <w:rPr>
                                <w:rFonts w:ascii="Helvetica-Light" w:hAnsi="Helvetica-Light"/>
                                <w:sz w:val="22"/>
                                <w:szCs w:val="22"/>
                              </w:rPr>
                              <w:t>Telephone</w:t>
                            </w:r>
                            <w:r w:rsidR="00D37FEB">
                              <w:rPr>
                                <w:rFonts w:ascii="Helvetica-Light" w:hAnsi="Helvetica-Light"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1A121DE0" w14:textId="77777777" w:rsidR="004548BC" w:rsidRPr="00D37FEB" w:rsidRDefault="004548BC">
                            <w:pPr>
                              <w:rPr>
                                <w:rFonts w:ascii="Helvetica-Light" w:hAnsi="Helvetica-Light"/>
                                <w:sz w:val="22"/>
                                <w:szCs w:val="22"/>
                              </w:rPr>
                            </w:pPr>
                          </w:p>
                          <w:p w14:paraId="4410D6C4" w14:textId="2D307FCD" w:rsidR="004548BC" w:rsidRDefault="004548BC">
                            <w:pPr>
                              <w:rPr>
                                <w:rFonts w:ascii="Helvetica-Light" w:hAnsi="Helvetica-Light"/>
                                <w:sz w:val="22"/>
                                <w:szCs w:val="22"/>
                              </w:rPr>
                            </w:pPr>
                          </w:p>
                          <w:p w14:paraId="38A3A37B" w14:textId="77777777" w:rsidR="00D37FEB" w:rsidRPr="00D37FEB" w:rsidRDefault="00D37FEB">
                            <w:pPr>
                              <w:rPr>
                                <w:rFonts w:ascii="Helvetica-Light" w:hAnsi="Helvetica-Light"/>
                                <w:sz w:val="22"/>
                                <w:szCs w:val="22"/>
                              </w:rPr>
                            </w:pPr>
                          </w:p>
                          <w:p w14:paraId="550C067A" w14:textId="7236A380" w:rsidR="004548BC" w:rsidRPr="00D37FEB" w:rsidRDefault="004548BC">
                            <w:pPr>
                              <w:rPr>
                                <w:rFonts w:ascii="Helvetica-Light" w:hAnsi="Helvetica-Light"/>
                                <w:sz w:val="22"/>
                                <w:szCs w:val="22"/>
                              </w:rPr>
                            </w:pPr>
                            <w:r w:rsidRPr="00D37FEB">
                              <w:rPr>
                                <w:rFonts w:ascii="Helvetica-Light" w:hAnsi="Helvetica-Light"/>
                                <w:sz w:val="22"/>
                                <w:szCs w:val="22"/>
                              </w:rPr>
                              <w:t>Email</w:t>
                            </w:r>
                            <w:r w:rsidR="00D37FEB">
                              <w:rPr>
                                <w:rFonts w:ascii="Helvetica-Light" w:hAnsi="Helvetica-Light"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49615807" w14:textId="77777777" w:rsidR="004548BC" w:rsidRPr="00D37FEB" w:rsidRDefault="004548BC">
                            <w:pPr>
                              <w:rPr>
                                <w:rFonts w:ascii="Helvetica-Light" w:hAnsi="Helvetica-Light"/>
                                <w:sz w:val="22"/>
                                <w:szCs w:val="22"/>
                              </w:rPr>
                            </w:pPr>
                          </w:p>
                          <w:p w14:paraId="367AD8FD" w14:textId="77777777" w:rsidR="004548BC" w:rsidRPr="00D37FEB" w:rsidRDefault="004548BC">
                            <w:pPr>
                              <w:rPr>
                                <w:rFonts w:ascii="Helvetica-Light" w:hAnsi="Helvetica-Light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D74B1A" id=" 8" o:spid="_x0000_s1029" type="#_x0000_t202" style="position:absolute;margin-left:27.3pt;margin-top:.8pt;width:447pt;height:211.2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">
                <v:path arrowok="t"/>
                <v:textbox>
                  <w:txbxContent>
                    <w:p w14:paraId="50A325FD" w14:textId="77777777" w:rsidR="004548BC" w:rsidRPr="00D37FEB" w:rsidRDefault="004548BC">
                      <w:pPr>
                        <w:rPr>
                          <w:rFonts w:ascii="Helvetica-Light" w:hAnsi="Helvetica-Light"/>
                          <w:b/>
                          <w:sz w:val="22"/>
                          <w:szCs w:val="22"/>
                        </w:rPr>
                      </w:pPr>
                      <w:r w:rsidRPr="00D37FEB">
                        <w:rPr>
                          <w:rFonts w:ascii="Helvetica-Light" w:hAnsi="Helvetica-Light"/>
                          <w:b/>
                          <w:sz w:val="22"/>
                          <w:szCs w:val="22"/>
                        </w:rPr>
                        <w:t>Owner Details:</w:t>
                      </w:r>
                    </w:p>
                    <w:p w14:paraId="1DF536D9" w14:textId="77777777" w:rsidR="004548BC" w:rsidRPr="00D37FEB" w:rsidRDefault="004548BC">
                      <w:pPr>
                        <w:rPr>
                          <w:rFonts w:ascii="Helvetica-Light" w:hAnsi="Helvetica-Light"/>
                          <w:b/>
                          <w:sz w:val="22"/>
                          <w:szCs w:val="22"/>
                        </w:rPr>
                      </w:pPr>
                    </w:p>
                    <w:p w14:paraId="6345F7CD" w14:textId="64692B22" w:rsidR="004548BC" w:rsidRPr="00D37FEB" w:rsidRDefault="004548BC">
                      <w:pPr>
                        <w:rPr>
                          <w:rFonts w:ascii="Helvetica-Light" w:hAnsi="Helvetica-Light"/>
                          <w:sz w:val="22"/>
                          <w:szCs w:val="22"/>
                        </w:rPr>
                      </w:pPr>
                      <w:r w:rsidRPr="00D37FEB">
                        <w:rPr>
                          <w:rFonts w:ascii="Helvetica-Light" w:hAnsi="Helvetica-Light"/>
                          <w:sz w:val="22"/>
                          <w:szCs w:val="22"/>
                        </w:rPr>
                        <w:t>Name</w:t>
                      </w:r>
                      <w:r w:rsidR="00D37FEB">
                        <w:rPr>
                          <w:rFonts w:ascii="Helvetica-Light" w:hAnsi="Helvetica-Light"/>
                          <w:sz w:val="22"/>
                          <w:szCs w:val="22"/>
                        </w:rPr>
                        <w:t>:</w:t>
                      </w:r>
                    </w:p>
                    <w:p w14:paraId="0E404C91" w14:textId="77777777" w:rsidR="004548BC" w:rsidRPr="00D37FEB" w:rsidRDefault="004548BC">
                      <w:pPr>
                        <w:rPr>
                          <w:rFonts w:ascii="Helvetica-Light" w:hAnsi="Helvetica-Light"/>
                          <w:sz w:val="22"/>
                          <w:szCs w:val="22"/>
                        </w:rPr>
                      </w:pPr>
                    </w:p>
                    <w:p w14:paraId="50116ABE" w14:textId="12C11256" w:rsidR="004548BC" w:rsidRDefault="004548BC" w:rsidP="00D37FEB">
                      <w:pPr>
                        <w:rPr>
                          <w:rFonts w:ascii="Helvetica-Light" w:hAnsi="Helvetica-Light"/>
                          <w:sz w:val="22"/>
                          <w:szCs w:val="22"/>
                        </w:rPr>
                      </w:pPr>
                      <w:r w:rsidRPr="00D37FEB">
                        <w:rPr>
                          <w:rFonts w:ascii="Helvetica-Light" w:hAnsi="Helvetica-Light"/>
                          <w:sz w:val="22"/>
                          <w:szCs w:val="22"/>
                        </w:rPr>
                        <w:t>Address</w:t>
                      </w:r>
                      <w:r w:rsidR="00D37FEB">
                        <w:rPr>
                          <w:rFonts w:ascii="Helvetica-Light" w:hAnsi="Helvetica-Light"/>
                          <w:sz w:val="22"/>
                          <w:szCs w:val="22"/>
                        </w:rPr>
                        <w:t>:</w:t>
                      </w:r>
                    </w:p>
                    <w:p w14:paraId="1FD0C823" w14:textId="279AAD26" w:rsidR="00D37FEB" w:rsidRDefault="00D37FEB" w:rsidP="00D37FEB">
                      <w:pPr>
                        <w:rPr>
                          <w:rFonts w:ascii="Helvetica-Light" w:hAnsi="Helvetica-Light"/>
                          <w:sz w:val="22"/>
                          <w:szCs w:val="22"/>
                        </w:rPr>
                      </w:pPr>
                    </w:p>
                    <w:p w14:paraId="73F15AC0" w14:textId="77777777" w:rsidR="00D37FEB" w:rsidRPr="00D37FEB" w:rsidRDefault="00D37FEB" w:rsidP="00D37FEB">
                      <w:pPr>
                        <w:rPr>
                          <w:rFonts w:ascii="Helvetica-Light" w:hAnsi="Helvetica-Light"/>
                          <w:sz w:val="22"/>
                          <w:szCs w:val="22"/>
                        </w:rPr>
                      </w:pPr>
                    </w:p>
                    <w:p w14:paraId="4738E74B" w14:textId="77777777" w:rsidR="004548BC" w:rsidRPr="00D37FEB" w:rsidRDefault="004548BC">
                      <w:pPr>
                        <w:rPr>
                          <w:rFonts w:ascii="Helvetica-Light" w:hAnsi="Helvetica-Light"/>
                          <w:sz w:val="22"/>
                          <w:szCs w:val="22"/>
                        </w:rPr>
                      </w:pPr>
                    </w:p>
                    <w:p w14:paraId="6D0E1424" w14:textId="77777777" w:rsidR="004548BC" w:rsidRPr="00D37FEB" w:rsidRDefault="004548BC">
                      <w:pPr>
                        <w:rPr>
                          <w:rFonts w:ascii="Helvetica-Light" w:hAnsi="Helvetica-Light"/>
                          <w:sz w:val="22"/>
                          <w:szCs w:val="22"/>
                        </w:rPr>
                      </w:pPr>
                    </w:p>
                    <w:p w14:paraId="5027987F" w14:textId="14683148" w:rsidR="004548BC" w:rsidRPr="00D37FEB" w:rsidRDefault="004548BC">
                      <w:pPr>
                        <w:rPr>
                          <w:rFonts w:ascii="Helvetica-Light" w:hAnsi="Helvetica-Light"/>
                          <w:sz w:val="22"/>
                          <w:szCs w:val="22"/>
                        </w:rPr>
                      </w:pPr>
                      <w:r w:rsidRPr="00D37FEB">
                        <w:rPr>
                          <w:rFonts w:ascii="Helvetica-Light" w:hAnsi="Helvetica-Light"/>
                          <w:sz w:val="22"/>
                          <w:szCs w:val="22"/>
                        </w:rPr>
                        <w:t>Telephone</w:t>
                      </w:r>
                      <w:r w:rsidR="00D37FEB">
                        <w:rPr>
                          <w:rFonts w:ascii="Helvetica-Light" w:hAnsi="Helvetica-Light"/>
                          <w:sz w:val="22"/>
                          <w:szCs w:val="22"/>
                        </w:rPr>
                        <w:t>:</w:t>
                      </w:r>
                    </w:p>
                    <w:p w14:paraId="1A121DE0" w14:textId="77777777" w:rsidR="004548BC" w:rsidRPr="00D37FEB" w:rsidRDefault="004548BC">
                      <w:pPr>
                        <w:rPr>
                          <w:rFonts w:ascii="Helvetica-Light" w:hAnsi="Helvetica-Light"/>
                          <w:sz w:val="22"/>
                          <w:szCs w:val="22"/>
                        </w:rPr>
                      </w:pPr>
                    </w:p>
                    <w:p w14:paraId="4410D6C4" w14:textId="2D307FCD" w:rsidR="004548BC" w:rsidRDefault="004548BC">
                      <w:pPr>
                        <w:rPr>
                          <w:rFonts w:ascii="Helvetica-Light" w:hAnsi="Helvetica-Light"/>
                          <w:sz w:val="22"/>
                          <w:szCs w:val="22"/>
                        </w:rPr>
                      </w:pPr>
                    </w:p>
                    <w:p w14:paraId="38A3A37B" w14:textId="77777777" w:rsidR="00D37FEB" w:rsidRPr="00D37FEB" w:rsidRDefault="00D37FEB">
                      <w:pPr>
                        <w:rPr>
                          <w:rFonts w:ascii="Helvetica-Light" w:hAnsi="Helvetica-Light"/>
                          <w:sz w:val="22"/>
                          <w:szCs w:val="22"/>
                        </w:rPr>
                      </w:pPr>
                    </w:p>
                    <w:p w14:paraId="550C067A" w14:textId="7236A380" w:rsidR="004548BC" w:rsidRPr="00D37FEB" w:rsidRDefault="004548BC">
                      <w:pPr>
                        <w:rPr>
                          <w:rFonts w:ascii="Helvetica-Light" w:hAnsi="Helvetica-Light"/>
                          <w:sz w:val="22"/>
                          <w:szCs w:val="22"/>
                        </w:rPr>
                      </w:pPr>
                      <w:r w:rsidRPr="00D37FEB">
                        <w:rPr>
                          <w:rFonts w:ascii="Helvetica-Light" w:hAnsi="Helvetica-Light"/>
                          <w:sz w:val="22"/>
                          <w:szCs w:val="22"/>
                        </w:rPr>
                        <w:t>Email</w:t>
                      </w:r>
                      <w:r w:rsidR="00D37FEB">
                        <w:rPr>
                          <w:rFonts w:ascii="Helvetica-Light" w:hAnsi="Helvetica-Light"/>
                          <w:sz w:val="22"/>
                          <w:szCs w:val="22"/>
                        </w:rPr>
                        <w:t>:</w:t>
                      </w:r>
                    </w:p>
                    <w:p w14:paraId="49615807" w14:textId="77777777" w:rsidR="004548BC" w:rsidRPr="00D37FEB" w:rsidRDefault="004548BC">
                      <w:pPr>
                        <w:rPr>
                          <w:rFonts w:ascii="Helvetica-Light" w:hAnsi="Helvetica-Light"/>
                          <w:sz w:val="22"/>
                          <w:szCs w:val="22"/>
                        </w:rPr>
                      </w:pPr>
                    </w:p>
                    <w:p w14:paraId="367AD8FD" w14:textId="77777777" w:rsidR="004548BC" w:rsidRPr="00D37FEB" w:rsidRDefault="004548BC">
                      <w:pPr>
                        <w:rPr>
                          <w:rFonts w:ascii="Helvetica-Light" w:hAnsi="Helvetica-Light"/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87F2470" w14:textId="04981758" w:rsidR="000A564F" w:rsidRPr="000A564F" w:rsidRDefault="000A564F" w:rsidP="000A564F">
      <w:pPr>
        <w:rPr>
          <w:rFonts w:ascii="Helvetica-Light" w:hAnsi="Helvetica-Light"/>
        </w:rPr>
      </w:pPr>
    </w:p>
    <w:p w14:paraId="30A59A6E" w14:textId="47BA6E8E" w:rsidR="000A564F" w:rsidRDefault="000A564F" w:rsidP="000A564F">
      <w:pPr>
        <w:rPr>
          <w:rFonts w:ascii="Helvetica-Light" w:hAnsi="Helvetica-Light"/>
          <w:b/>
        </w:rPr>
      </w:pPr>
    </w:p>
    <w:p w14:paraId="5C223B36" w14:textId="50E04168" w:rsidR="000A564F" w:rsidRDefault="000A564F" w:rsidP="000A564F">
      <w:pPr>
        <w:rPr>
          <w:rFonts w:ascii="Helvetica-Light" w:hAnsi="Helvetica-Light"/>
          <w:b/>
        </w:rPr>
      </w:pPr>
    </w:p>
    <w:p w14:paraId="28466ADF" w14:textId="77777777" w:rsidR="000A564F" w:rsidRPr="000A564F" w:rsidRDefault="000A564F" w:rsidP="000A564F">
      <w:pPr>
        <w:rPr>
          <w:rFonts w:ascii="Helvetica-Light" w:hAnsi="Helvetica-Light"/>
          <w:b/>
        </w:rPr>
      </w:pPr>
    </w:p>
    <w:p w14:paraId="307EC833" w14:textId="19A97B10" w:rsidR="000A564F" w:rsidRDefault="000A564F" w:rsidP="000A564F">
      <w:pPr>
        <w:jc w:val="center"/>
        <w:rPr>
          <w:rFonts w:ascii="Helvetica-Light" w:hAnsi="Helvetica-Light"/>
          <w:b/>
        </w:rPr>
      </w:pPr>
    </w:p>
    <w:p w14:paraId="0AD3288B" w14:textId="77777777" w:rsidR="000A564F" w:rsidRPr="000A564F" w:rsidRDefault="000A564F" w:rsidP="000A564F">
      <w:pPr>
        <w:rPr>
          <w:rFonts w:ascii="Helvetica-Light" w:hAnsi="Helvetica-Light"/>
        </w:rPr>
      </w:pPr>
    </w:p>
    <w:p w14:paraId="61C71211" w14:textId="4012B8D9" w:rsidR="000A564F" w:rsidRDefault="000A564F"/>
    <w:p w14:paraId="2D0D1182" w14:textId="6F95BB70" w:rsidR="000A564F" w:rsidRDefault="000A564F"/>
    <w:p w14:paraId="69658150" w14:textId="6DBDD068" w:rsidR="000A564F" w:rsidRDefault="000A564F" w:rsidP="000A564F">
      <w:pPr>
        <w:jc w:val="center"/>
      </w:pPr>
    </w:p>
    <w:p w14:paraId="761ED923" w14:textId="1C90BC70" w:rsidR="000A564F" w:rsidRDefault="000A564F"/>
    <w:p w14:paraId="187D1651" w14:textId="3C24320E" w:rsidR="00F86E6C" w:rsidRDefault="00F86E6C"/>
    <w:p w14:paraId="11CDEBFC" w14:textId="30BE9AFD" w:rsidR="004548BC" w:rsidRDefault="004548BC"/>
    <w:p w14:paraId="6A350799" w14:textId="77777777" w:rsidR="00D37FEB" w:rsidRDefault="00D37FEB" w:rsidP="00D37FEB">
      <w:pPr>
        <w:rPr>
          <w:rFonts w:ascii="Helvetica-Light" w:hAnsi="Helvetica-Light"/>
          <w:i/>
        </w:rPr>
      </w:pPr>
    </w:p>
    <w:p w14:paraId="0AE3BA5B" w14:textId="3A09DB7C" w:rsidR="00D37FEB" w:rsidRDefault="00D37FEB" w:rsidP="008D6B03">
      <w:pPr>
        <w:jc w:val="center"/>
        <w:rPr>
          <w:rFonts w:ascii="Helvetica-Light" w:hAnsi="Helvetica-Light"/>
          <w:i/>
        </w:rPr>
      </w:pPr>
    </w:p>
    <w:p w14:paraId="50F451AA" w14:textId="13C5732B" w:rsidR="00D37FEB" w:rsidRDefault="00D37FEB" w:rsidP="008D6B03">
      <w:pPr>
        <w:jc w:val="center"/>
        <w:rPr>
          <w:rFonts w:ascii="Helvetica-Light" w:hAnsi="Helvetica-Light"/>
          <w:i/>
        </w:rPr>
      </w:pPr>
    </w:p>
    <w:p w14:paraId="6AE2B260" w14:textId="1EDA732A" w:rsidR="008D6B03" w:rsidRPr="008D6B03" w:rsidRDefault="004548BC" w:rsidP="008D6B03">
      <w:pPr>
        <w:jc w:val="center"/>
        <w:rPr>
          <w:rFonts w:ascii="Helvetica-Light" w:hAnsi="Helvetica-Light"/>
          <w:i/>
        </w:rPr>
      </w:pPr>
      <w:r w:rsidRPr="008D6B03">
        <w:rPr>
          <w:rFonts w:ascii="Helvetica-Light" w:hAnsi="Helvetica-Light"/>
          <w:i/>
        </w:rPr>
        <w:t>Payment can be made</w:t>
      </w:r>
      <w:r w:rsidR="00EA63C9" w:rsidRPr="008D6B03">
        <w:rPr>
          <w:rFonts w:ascii="Helvetica-Light" w:hAnsi="Helvetica-Light"/>
          <w:i/>
        </w:rPr>
        <w:t xml:space="preserve"> by BACS:</w:t>
      </w:r>
      <w:r w:rsidRPr="008D6B03">
        <w:rPr>
          <w:rFonts w:ascii="Helvetica-Light" w:hAnsi="Helvetica-Light"/>
          <w:i/>
        </w:rPr>
        <w:t xml:space="preserve"> Sort Code: 40-39-06 Account number: 61445251</w:t>
      </w:r>
      <w:r w:rsidR="008D6B03" w:rsidRPr="008D6B03">
        <w:rPr>
          <w:rFonts w:ascii="Helvetica-Light" w:hAnsi="Helvetica-Light"/>
          <w:i/>
        </w:rPr>
        <w:br/>
        <w:t>Tel: 07918040104 Email: cashlegendstallion@outlook.com</w:t>
      </w:r>
    </w:p>
    <w:sectPr w:rsidR="008D6B03" w:rsidRPr="008D6B03" w:rsidSect="000A564F">
      <w:pgSz w:w="11906" w:h="16838"/>
      <w:pgMar w:top="1440" w:right="1134" w:bottom="1440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-Light">
    <w:altName w:val="Arial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AxKmpgYmFuamxko6SsGpxcWZ+XkgBUa1AMYRRvIsAAAA"/>
  </w:docVars>
  <w:rsids>
    <w:rsidRoot w:val="000A564F"/>
    <w:rsid w:val="000A564F"/>
    <w:rsid w:val="001044A5"/>
    <w:rsid w:val="00150667"/>
    <w:rsid w:val="00291A28"/>
    <w:rsid w:val="002B7023"/>
    <w:rsid w:val="003320EA"/>
    <w:rsid w:val="003B40DF"/>
    <w:rsid w:val="004059D3"/>
    <w:rsid w:val="004548BC"/>
    <w:rsid w:val="00470002"/>
    <w:rsid w:val="007C7952"/>
    <w:rsid w:val="007E385D"/>
    <w:rsid w:val="00841087"/>
    <w:rsid w:val="008D6B03"/>
    <w:rsid w:val="009B7748"/>
    <w:rsid w:val="009E7FB5"/>
    <w:rsid w:val="00A23C85"/>
    <w:rsid w:val="00BF5079"/>
    <w:rsid w:val="00C01889"/>
    <w:rsid w:val="00C42B38"/>
    <w:rsid w:val="00C46B6E"/>
    <w:rsid w:val="00CD31C0"/>
    <w:rsid w:val="00D37FEB"/>
    <w:rsid w:val="00E0546F"/>
    <w:rsid w:val="00EA63C9"/>
    <w:rsid w:val="00F6430E"/>
    <w:rsid w:val="00F86E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20B823"/>
  <w15:chartTrackingRefBased/>
  <w15:docId w15:val="{2C859C3E-BFA5-F148-BAE1-20CCE5CB4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9</Words>
  <Characters>51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</dc:creator>
  <cp:keywords/>
  <dc:description/>
  <cp:lastModifiedBy>Isobel Brine</cp:lastModifiedBy>
  <cp:revision>3</cp:revision>
  <cp:lastPrinted>2020-04-25T14:07:00Z</cp:lastPrinted>
  <dcterms:created xsi:type="dcterms:W3CDTF">2021-06-15T20:31:00Z</dcterms:created>
  <dcterms:modified xsi:type="dcterms:W3CDTF">2021-09-17T14:19:00Z</dcterms:modified>
</cp:coreProperties>
</file>